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C12A9" w14:textId="77777777" w:rsidR="004A6D6C" w:rsidRPr="00FF3890" w:rsidRDefault="004A6D6C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DB08BD">
        <w:rPr>
          <w:rFonts w:ascii="Times New Roman" w:hAnsi="Times New Roman" w:cs="Times New Roman"/>
          <w:b/>
          <w:sz w:val="20"/>
          <w:szCs w:val="20"/>
          <w:lang w:val="hr-HR"/>
        </w:rPr>
        <w:t>PRILOG 1: OBRAZAC ZA PRIJAVU POSLOVNE ZONE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209"/>
        <w:gridCol w:w="2208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3"/>
            <w:shd w:val="clear" w:color="auto" w:fill="A6A6A6" w:themeFill="background1" w:themeFillShade="A6"/>
          </w:tcPr>
          <w:p w14:paraId="4234B61C" w14:textId="77777777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  <w:r w:rsidR="006A1CC1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IME ZONE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                                         </w:t>
            </w:r>
            <w:r w:rsidR="00FD53A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  <w:gridSpan w:val="2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1929E66C" w:rsidR="004A6D6C" w:rsidRPr="00DB08BD" w:rsidRDefault="0040728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 - moslavačk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  <w:gridSpan w:val="2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5A90D094" w:rsidR="004A6D6C" w:rsidRPr="00DB08BD" w:rsidRDefault="0040728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utina</w:t>
            </w:r>
          </w:p>
        </w:tc>
      </w:tr>
      <w:tr w:rsidR="000304CB" w:rsidRPr="00E160FF" w14:paraId="4D2EC885" w14:textId="77777777" w:rsidTr="00316F00">
        <w:trPr>
          <w:trHeight w:val="60"/>
        </w:trPr>
        <w:tc>
          <w:tcPr>
            <w:tcW w:w="2362" w:type="pct"/>
            <w:gridSpan w:val="2"/>
          </w:tcPr>
          <w:p w14:paraId="34E3CAF7" w14:textId="0483625A" w:rsidR="000304CB" w:rsidRPr="003C4108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 w:rsidRPr="00316F0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dresa (koordinate) </w:t>
            </w:r>
          </w:p>
        </w:tc>
        <w:tc>
          <w:tcPr>
            <w:tcW w:w="2638" w:type="pct"/>
          </w:tcPr>
          <w:p w14:paraId="21EE4737" w14:textId="105CFE34" w:rsidR="000304CB" w:rsidRPr="00DB08BD" w:rsidRDefault="00E160F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Formirana istočno od PZK I uz ulicu Aleja Vukovar te se nalazi u istočnom dijelu Grada</w:t>
            </w:r>
          </w:p>
        </w:tc>
      </w:tr>
      <w:tr w:rsidR="004A6D6C" w:rsidRPr="00DB08BD" w14:paraId="18BA0F04" w14:textId="77777777" w:rsidTr="00E36E7A">
        <w:tc>
          <w:tcPr>
            <w:tcW w:w="2362" w:type="pct"/>
            <w:gridSpan w:val="2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750054AE" w:rsidR="004A6D6C" w:rsidRPr="00DB08BD" w:rsidRDefault="00E160F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38250</w:t>
            </w:r>
          </w:p>
        </w:tc>
      </w:tr>
      <w:tr w:rsidR="00633EBF" w:rsidRPr="00DB08BD" w14:paraId="42400057" w14:textId="77777777" w:rsidTr="00633EBF">
        <w:tc>
          <w:tcPr>
            <w:tcW w:w="1181" w:type="pct"/>
            <w:vMerge w:val="restart"/>
          </w:tcPr>
          <w:p w14:paraId="0D023571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1181" w:type="pct"/>
          </w:tcPr>
          <w:p w14:paraId="34DECB2B" w14:textId="3BEFE6A5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kupno</w:t>
            </w:r>
          </w:p>
        </w:tc>
        <w:tc>
          <w:tcPr>
            <w:tcW w:w="2638" w:type="pct"/>
          </w:tcPr>
          <w:p w14:paraId="62250BBB" w14:textId="433EBA88" w:rsidR="00633EBF" w:rsidRPr="00DB08BD" w:rsidRDefault="0097304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72.965</w:t>
            </w:r>
          </w:p>
        </w:tc>
      </w:tr>
      <w:tr w:rsidR="00633EBF" w:rsidRPr="00DB08BD" w14:paraId="16F44E88" w14:textId="77777777" w:rsidTr="00633EBF">
        <w:tc>
          <w:tcPr>
            <w:tcW w:w="1181" w:type="pct"/>
            <w:vMerge/>
          </w:tcPr>
          <w:p w14:paraId="7F5FE2BE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20D24D7C" w14:textId="59EEA518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– grad, općina</w:t>
            </w:r>
          </w:p>
        </w:tc>
        <w:tc>
          <w:tcPr>
            <w:tcW w:w="2638" w:type="pct"/>
          </w:tcPr>
          <w:p w14:paraId="3EF34D96" w14:textId="3CB3D1D1" w:rsidR="00633EBF" w:rsidRPr="00DB08BD" w:rsidRDefault="00E160F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8461</w:t>
            </w:r>
          </w:p>
        </w:tc>
      </w:tr>
      <w:tr w:rsidR="00633EBF" w:rsidRPr="00DB08BD" w14:paraId="4C426921" w14:textId="77777777" w:rsidTr="00633EBF">
        <w:tc>
          <w:tcPr>
            <w:tcW w:w="1181" w:type="pct"/>
            <w:vMerge/>
          </w:tcPr>
          <w:p w14:paraId="604989F5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003E5A31" w14:textId="420E3ECD" w:rsidR="00633EBF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Javno - 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H</w:t>
            </w:r>
          </w:p>
        </w:tc>
        <w:tc>
          <w:tcPr>
            <w:tcW w:w="2638" w:type="pct"/>
          </w:tcPr>
          <w:p w14:paraId="7316C9A3" w14:textId="678C10F5" w:rsidR="00633EBF" w:rsidRPr="00DB08BD" w:rsidRDefault="00E160F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77769</w:t>
            </w:r>
          </w:p>
        </w:tc>
      </w:tr>
      <w:tr w:rsidR="00633EBF" w:rsidRPr="00DB08BD" w14:paraId="317C2733" w14:textId="77777777" w:rsidTr="00633EBF">
        <w:tc>
          <w:tcPr>
            <w:tcW w:w="1181" w:type="pct"/>
            <w:vMerge/>
          </w:tcPr>
          <w:p w14:paraId="062751A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13312982" w14:textId="5AF0CB02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2638" w:type="pct"/>
          </w:tcPr>
          <w:p w14:paraId="601219FF" w14:textId="12C968C3" w:rsidR="00633EBF" w:rsidRPr="00DB08BD" w:rsidRDefault="00E160F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9621</w:t>
            </w:r>
          </w:p>
        </w:tc>
      </w:tr>
      <w:tr w:rsidR="004A6D6C" w:rsidRPr="00DB08BD" w14:paraId="3235A04F" w14:textId="77777777" w:rsidTr="00E36E7A">
        <w:tc>
          <w:tcPr>
            <w:tcW w:w="2362" w:type="pct"/>
            <w:gridSpan w:val="2"/>
          </w:tcPr>
          <w:p w14:paraId="2C59E9A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42AD0375" w:rsidR="004A6D6C" w:rsidRPr="00DB08BD" w:rsidRDefault="0040728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izvodno-uslužna</w:t>
            </w:r>
          </w:p>
        </w:tc>
      </w:tr>
      <w:tr w:rsidR="004A6D6C" w:rsidRPr="00DB08BD" w14:paraId="723EEEC7" w14:textId="77777777" w:rsidTr="00E36E7A">
        <w:tc>
          <w:tcPr>
            <w:tcW w:w="2362" w:type="pct"/>
            <w:gridSpan w:val="2"/>
          </w:tcPr>
          <w:p w14:paraId="4E53BDA8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4EDE8E78" w:rsidR="004A6D6C" w:rsidRPr="00DB08BD" w:rsidRDefault="0040728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6</w:t>
            </w:r>
          </w:p>
        </w:tc>
      </w:tr>
      <w:tr w:rsidR="004A6D6C" w:rsidRPr="00DB08BD" w14:paraId="5F84CA2D" w14:textId="77777777" w:rsidTr="00E36E7A">
        <w:trPr>
          <w:trHeight w:val="378"/>
        </w:trPr>
        <w:tc>
          <w:tcPr>
            <w:tcW w:w="2362" w:type="pct"/>
            <w:gridSpan w:val="2"/>
          </w:tcPr>
          <w:p w14:paraId="735B2B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438B9D71" w:rsidR="004A6D6C" w:rsidRPr="00DB08BD" w:rsidRDefault="0097304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3</w:t>
            </w:r>
            <w:r w:rsidR="004072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,0</w:t>
            </w:r>
          </w:p>
        </w:tc>
      </w:tr>
      <w:tr w:rsidR="004A6D6C" w:rsidRPr="00CD48DC" w14:paraId="759090A3" w14:textId="77777777" w:rsidTr="00E36E7A">
        <w:trPr>
          <w:trHeight w:val="378"/>
        </w:trPr>
        <w:tc>
          <w:tcPr>
            <w:tcW w:w="2362" w:type="pct"/>
            <w:gridSpan w:val="2"/>
          </w:tcPr>
          <w:p w14:paraId="044CF8C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09B9CD75" w:rsidR="004A6D6C" w:rsidRPr="00DB08BD" w:rsidRDefault="0097304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6</w:t>
            </w:r>
          </w:p>
        </w:tc>
      </w:tr>
      <w:tr w:rsidR="004A6D6C" w:rsidRPr="00CD48DC" w14:paraId="3D66BC17" w14:textId="77777777" w:rsidTr="00E36E7A">
        <w:trPr>
          <w:trHeight w:val="378"/>
        </w:trPr>
        <w:tc>
          <w:tcPr>
            <w:tcW w:w="2362" w:type="pct"/>
            <w:gridSpan w:val="2"/>
          </w:tcPr>
          <w:p w14:paraId="4609AAA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4458B74E" w:rsidR="004A6D6C" w:rsidRPr="00DB08BD" w:rsidRDefault="00973046" w:rsidP="00407280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je definirano</w:t>
            </w:r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706"/>
        <w:gridCol w:w="510"/>
        <w:gridCol w:w="866"/>
        <w:gridCol w:w="886"/>
        <w:gridCol w:w="1134"/>
        <w:gridCol w:w="1762"/>
        <w:gridCol w:w="1041"/>
        <w:gridCol w:w="1350"/>
        <w:gridCol w:w="1095"/>
      </w:tblGrid>
      <w:tr w:rsidR="00E316FD" w:rsidRPr="00DB08BD" w14:paraId="567DF55A" w14:textId="77777777" w:rsidTr="00C611F3">
        <w:tc>
          <w:tcPr>
            <w:tcW w:w="432" w:type="pct"/>
            <w:shd w:val="clear" w:color="auto" w:fill="A6A6A6" w:themeFill="background1" w:themeFillShade="A6"/>
          </w:tcPr>
          <w:p w14:paraId="10F0CA38" w14:textId="77777777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8" w:type="pct"/>
            <w:gridSpan w:val="8"/>
            <w:shd w:val="clear" w:color="auto" w:fill="A6A6A6" w:themeFill="background1" w:themeFillShade="A6"/>
          </w:tcPr>
          <w:p w14:paraId="3D252EB7" w14:textId="68F81955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E316FD" w:rsidRPr="00DB08BD" w14:paraId="41B6E315" w14:textId="77777777" w:rsidTr="00C611F3">
        <w:tc>
          <w:tcPr>
            <w:tcW w:w="759" w:type="pct"/>
            <w:gridSpan w:val="2"/>
          </w:tcPr>
          <w:p w14:paraId="45653A79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63" w:type="pct"/>
          </w:tcPr>
          <w:p w14:paraId="2F6713FD" w14:textId="040816F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474" w:type="pct"/>
          </w:tcPr>
          <w:p w14:paraId="59CC91D7" w14:textId="3D792105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606" w:type="pct"/>
          </w:tcPr>
          <w:p w14:paraId="20769D90" w14:textId="1D6C6B6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roj katastarske čestice</w:t>
            </w:r>
          </w:p>
        </w:tc>
        <w:tc>
          <w:tcPr>
            <w:tcW w:w="672" w:type="pct"/>
          </w:tcPr>
          <w:p w14:paraId="43E790DE" w14:textId="56519A8C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</w:t>
            </w:r>
          </w:p>
        </w:tc>
        <w:tc>
          <w:tcPr>
            <w:tcW w:w="557" w:type="pct"/>
          </w:tcPr>
          <w:p w14:paraId="25AD6DAB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39" w:type="pct"/>
          </w:tcPr>
          <w:p w14:paraId="0954EFF9" w14:textId="68B699E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***</w:t>
            </w:r>
          </w:p>
        </w:tc>
        <w:tc>
          <w:tcPr>
            <w:tcW w:w="731" w:type="pct"/>
          </w:tcPr>
          <w:p w14:paraId="1A86D570" w14:textId="50B9FCEA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E316FD" w:rsidRPr="00DB08BD" w14:paraId="0AEC35DF" w14:textId="77777777" w:rsidTr="00C611F3">
        <w:tc>
          <w:tcPr>
            <w:tcW w:w="759" w:type="pct"/>
            <w:gridSpan w:val="2"/>
          </w:tcPr>
          <w:p w14:paraId="0E796B96" w14:textId="1F10DD4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</w:t>
            </w:r>
          </w:p>
        </w:tc>
        <w:tc>
          <w:tcPr>
            <w:tcW w:w="463" w:type="pct"/>
          </w:tcPr>
          <w:p w14:paraId="20327BB7" w14:textId="5B5E6E7C" w:rsidR="00E316FD" w:rsidRPr="00DB08BD" w:rsidRDefault="00C611F3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5100</w:t>
            </w:r>
          </w:p>
        </w:tc>
        <w:tc>
          <w:tcPr>
            <w:tcW w:w="474" w:type="pct"/>
          </w:tcPr>
          <w:p w14:paraId="669DFA8F" w14:textId="681A3C30" w:rsidR="00E316FD" w:rsidRPr="00DB08BD" w:rsidRDefault="00872C82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AVAN</w:t>
            </w:r>
          </w:p>
        </w:tc>
        <w:tc>
          <w:tcPr>
            <w:tcW w:w="606" w:type="pct"/>
          </w:tcPr>
          <w:p w14:paraId="4BC0E236" w14:textId="42CC2F4B" w:rsidR="00E316FD" w:rsidRPr="00DB08BD" w:rsidRDefault="00C611F3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8239/1 K.O. KUTINA</w:t>
            </w:r>
          </w:p>
        </w:tc>
        <w:tc>
          <w:tcPr>
            <w:tcW w:w="672" w:type="pct"/>
          </w:tcPr>
          <w:p w14:paraId="0F7D3A24" w14:textId="52535B36" w:rsidR="00E316FD" w:rsidRPr="00DB08BD" w:rsidRDefault="00C611F3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LNO/GRAD KUTINA</w:t>
            </w:r>
          </w:p>
        </w:tc>
        <w:tc>
          <w:tcPr>
            <w:tcW w:w="557" w:type="pct"/>
          </w:tcPr>
          <w:p w14:paraId="522C327F" w14:textId="4C524154" w:rsidR="00E316FD" w:rsidRPr="00DB08BD" w:rsidRDefault="00C611F3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MA</w:t>
            </w:r>
          </w:p>
        </w:tc>
        <w:tc>
          <w:tcPr>
            <w:tcW w:w="739" w:type="pct"/>
          </w:tcPr>
          <w:p w14:paraId="049A0D8E" w14:textId="17D1B171" w:rsidR="00E316FD" w:rsidRPr="00DB08BD" w:rsidRDefault="00C611F3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DAJA</w:t>
            </w:r>
          </w:p>
        </w:tc>
        <w:tc>
          <w:tcPr>
            <w:tcW w:w="731" w:type="pct"/>
          </w:tcPr>
          <w:p w14:paraId="2506A4C7" w14:textId="030ABDAB" w:rsidR="00E316FD" w:rsidRPr="00DB08BD" w:rsidRDefault="00C611F3" w:rsidP="00C611F3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,00</w:t>
            </w:r>
          </w:p>
        </w:tc>
      </w:tr>
      <w:tr w:rsidR="00E316FD" w:rsidRPr="00E160FF" w14:paraId="02D6CF82" w14:textId="77777777" w:rsidTr="00C611F3">
        <w:tc>
          <w:tcPr>
            <w:tcW w:w="759" w:type="pct"/>
            <w:gridSpan w:val="2"/>
          </w:tcPr>
          <w:p w14:paraId="04438B8E" w14:textId="1677583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 kroz spajanje susjednih parcela</w:t>
            </w:r>
          </w:p>
        </w:tc>
        <w:tc>
          <w:tcPr>
            <w:tcW w:w="463" w:type="pct"/>
          </w:tcPr>
          <w:p w14:paraId="22DB5BBE" w14:textId="63210181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74" w:type="pct"/>
          </w:tcPr>
          <w:p w14:paraId="4B841559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06" w:type="pct"/>
          </w:tcPr>
          <w:p w14:paraId="545B568C" w14:textId="55A2397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72" w:type="pct"/>
          </w:tcPr>
          <w:p w14:paraId="522F16E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57" w:type="pct"/>
          </w:tcPr>
          <w:p w14:paraId="738E7E4C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39" w:type="pct"/>
          </w:tcPr>
          <w:p w14:paraId="3C901668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31" w:type="pct"/>
          </w:tcPr>
          <w:p w14:paraId="7EB863BA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C611F3" w:rsidRPr="00DB08BD" w14:paraId="0A8D0B1D" w14:textId="77777777" w:rsidTr="00C611F3">
        <w:tc>
          <w:tcPr>
            <w:tcW w:w="759" w:type="pct"/>
            <w:gridSpan w:val="2"/>
          </w:tcPr>
          <w:p w14:paraId="59D2F39B" w14:textId="56BFC823" w:rsidR="00C611F3" w:rsidRDefault="00C611F3" w:rsidP="00C611F3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</w:t>
            </w:r>
          </w:p>
        </w:tc>
        <w:tc>
          <w:tcPr>
            <w:tcW w:w="463" w:type="pct"/>
          </w:tcPr>
          <w:p w14:paraId="0CD85D40" w14:textId="553EC222" w:rsidR="00C611F3" w:rsidRPr="00C611F3" w:rsidRDefault="00C611F3" w:rsidP="00C611F3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6"/>
                <w:lang w:val="hr-HR"/>
              </w:rPr>
            </w:pPr>
            <w:r w:rsidRPr="00C611F3">
              <w:rPr>
                <w:rFonts w:ascii="Times New Roman" w:hAnsi="Times New Roman" w:cs="Times New Roman"/>
                <w:b/>
                <w:sz w:val="18"/>
              </w:rPr>
              <w:t>62075</w:t>
            </w:r>
          </w:p>
        </w:tc>
        <w:tc>
          <w:tcPr>
            <w:tcW w:w="474" w:type="pct"/>
          </w:tcPr>
          <w:p w14:paraId="53141251" w14:textId="1C364347" w:rsidR="00C611F3" w:rsidRPr="00C611F3" w:rsidRDefault="00C611F3" w:rsidP="00C611F3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6"/>
                <w:lang w:val="hr-HR"/>
              </w:rPr>
            </w:pPr>
            <w:r w:rsidRPr="00C611F3">
              <w:rPr>
                <w:rFonts w:ascii="Times New Roman" w:hAnsi="Times New Roman" w:cs="Times New Roman"/>
                <w:b/>
                <w:sz w:val="18"/>
              </w:rPr>
              <w:t>RAVAN</w:t>
            </w:r>
          </w:p>
        </w:tc>
        <w:tc>
          <w:tcPr>
            <w:tcW w:w="606" w:type="pct"/>
          </w:tcPr>
          <w:p w14:paraId="637E0EDB" w14:textId="1D7BF402" w:rsidR="00C611F3" w:rsidRPr="00C611F3" w:rsidRDefault="00C611F3" w:rsidP="00C611F3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6"/>
                <w:lang w:val="hr-HR"/>
              </w:rPr>
            </w:pPr>
            <w:r w:rsidRPr="00C611F3">
              <w:rPr>
                <w:rFonts w:ascii="Times New Roman" w:hAnsi="Times New Roman" w:cs="Times New Roman"/>
                <w:b/>
                <w:sz w:val="18"/>
              </w:rPr>
              <w:t>2001/1 K.O. HUSAIN</w:t>
            </w:r>
          </w:p>
        </w:tc>
        <w:tc>
          <w:tcPr>
            <w:tcW w:w="672" w:type="pct"/>
          </w:tcPr>
          <w:p w14:paraId="62477905" w14:textId="12AE8BC8" w:rsidR="00C611F3" w:rsidRPr="00C611F3" w:rsidRDefault="00C611F3" w:rsidP="00C611F3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6"/>
                <w:lang w:val="hr-HR"/>
              </w:rPr>
            </w:pPr>
            <w:proofErr w:type="spellStart"/>
            <w:r w:rsidRPr="00C611F3">
              <w:rPr>
                <w:rFonts w:ascii="Times New Roman" w:hAnsi="Times New Roman" w:cs="Times New Roman"/>
                <w:b/>
                <w:sz w:val="18"/>
              </w:rPr>
              <w:t>Petrokemija</w:t>
            </w:r>
            <w:proofErr w:type="spellEnd"/>
            <w:r w:rsidRPr="00C611F3">
              <w:rPr>
                <w:rFonts w:ascii="Times New Roman" w:hAnsi="Times New Roman" w:cs="Times New Roman"/>
                <w:b/>
                <w:sz w:val="18"/>
              </w:rPr>
              <w:t xml:space="preserve"> </w:t>
            </w:r>
            <w:proofErr w:type="spellStart"/>
            <w:r w:rsidRPr="00C611F3">
              <w:rPr>
                <w:rFonts w:ascii="Times New Roman" w:hAnsi="Times New Roman" w:cs="Times New Roman"/>
                <w:b/>
                <w:sz w:val="18"/>
              </w:rPr>
              <w:t>d.d.</w:t>
            </w:r>
            <w:proofErr w:type="spellEnd"/>
          </w:p>
        </w:tc>
        <w:tc>
          <w:tcPr>
            <w:tcW w:w="557" w:type="pct"/>
          </w:tcPr>
          <w:p w14:paraId="6AFA910D" w14:textId="0BD8A81F" w:rsidR="00C611F3" w:rsidRPr="00C611F3" w:rsidRDefault="00C611F3" w:rsidP="00C611F3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6"/>
                <w:lang w:val="hr-HR"/>
              </w:rPr>
            </w:pPr>
            <w:r w:rsidRPr="00C611F3">
              <w:rPr>
                <w:rFonts w:ascii="Times New Roman" w:hAnsi="Times New Roman" w:cs="Times New Roman"/>
                <w:b/>
                <w:sz w:val="18"/>
              </w:rPr>
              <w:t>Ima</w:t>
            </w:r>
          </w:p>
        </w:tc>
        <w:tc>
          <w:tcPr>
            <w:tcW w:w="739" w:type="pct"/>
          </w:tcPr>
          <w:p w14:paraId="299B9091" w14:textId="77777777" w:rsidR="00C611F3" w:rsidRPr="00DB08BD" w:rsidRDefault="00C611F3" w:rsidP="00C611F3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31" w:type="pct"/>
          </w:tcPr>
          <w:p w14:paraId="5005D36E" w14:textId="77777777" w:rsidR="00C611F3" w:rsidRPr="00DB08BD" w:rsidRDefault="00C611F3" w:rsidP="00C611F3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E160FF" w14:paraId="7A41BC40" w14:textId="77777777" w:rsidTr="00C611F3">
        <w:tc>
          <w:tcPr>
            <w:tcW w:w="759" w:type="pct"/>
            <w:gridSpan w:val="2"/>
          </w:tcPr>
          <w:p w14:paraId="4BF2BE01" w14:textId="0078464F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 kroz spajanje više parcela</w:t>
            </w:r>
          </w:p>
        </w:tc>
        <w:tc>
          <w:tcPr>
            <w:tcW w:w="463" w:type="pct"/>
          </w:tcPr>
          <w:p w14:paraId="3A6FFD9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74" w:type="pct"/>
          </w:tcPr>
          <w:p w14:paraId="21A2BA7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06" w:type="pct"/>
          </w:tcPr>
          <w:p w14:paraId="7560396F" w14:textId="440F7FB2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72" w:type="pct"/>
          </w:tcPr>
          <w:p w14:paraId="10C9F373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57" w:type="pct"/>
          </w:tcPr>
          <w:p w14:paraId="2E8D4B7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39" w:type="pct"/>
          </w:tcPr>
          <w:p w14:paraId="7D94A8A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31" w:type="pct"/>
          </w:tcPr>
          <w:p w14:paraId="4B1831F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5E3684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25FEA493" w14:textId="29DB2A03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štvo (javno</w:t>
      </w:r>
      <w:r w:rsidR="00633EBF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 xml:space="preserve"> (državno/lokalno)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/privatno)</w:t>
      </w:r>
    </w:p>
    <w:p w14:paraId="34FC7246" w14:textId="6463F0C8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Način raspolaganja zemljištem (prodaja/</w:t>
      </w:r>
      <w:r w:rsidR="00E316F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zakup/pravo gradnje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398"/>
        <w:gridCol w:w="2352"/>
        <w:gridCol w:w="1399"/>
        <w:gridCol w:w="1399"/>
        <w:gridCol w:w="1399"/>
        <w:gridCol w:w="1403"/>
      </w:tblGrid>
      <w:tr w:rsidR="00517DEB" w:rsidRPr="00DB08BD" w14:paraId="1D930F0A" w14:textId="77777777" w:rsidTr="00517DEB">
        <w:tc>
          <w:tcPr>
            <w:tcW w:w="748" w:type="pct"/>
            <w:shd w:val="clear" w:color="auto" w:fill="A6A6A6" w:themeFill="background1" w:themeFillShade="A6"/>
          </w:tcPr>
          <w:p w14:paraId="661AA8C0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252" w:type="pct"/>
            <w:gridSpan w:val="5"/>
            <w:shd w:val="clear" w:color="auto" w:fill="A6A6A6" w:themeFill="background1" w:themeFillShade="A6"/>
          </w:tcPr>
          <w:p w14:paraId="725E0FDA" w14:textId="488309C5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517DEB" w:rsidRPr="00DB08BD" w14:paraId="684F1DCE" w14:textId="77777777" w:rsidTr="00872C82">
        <w:tc>
          <w:tcPr>
            <w:tcW w:w="2006" w:type="pct"/>
            <w:gridSpan w:val="2"/>
            <w:shd w:val="clear" w:color="auto" w:fill="D9D9D9" w:themeFill="background1" w:themeFillShade="D9"/>
          </w:tcPr>
          <w:p w14:paraId="2DB4BB64" w14:textId="0E9250DE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NERGENTI  </w:t>
            </w:r>
          </w:p>
        </w:tc>
        <w:tc>
          <w:tcPr>
            <w:tcW w:w="748" w:type="pct"/>
            <w:shd w:val="clear" w:color="auto" w:fill="FFFFFF" w:themeFill="background1"/>
          </w:tcPr>
          <w:p w14:paraId="7011F54B" w14:textId="4AA1B9F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 zoni -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59AC6830" w14:textId="7BADC06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lizu zone –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7BFC28A4" w14:textId="27C8B3F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9" w:type="pct"/>
            <w:shd w:val="clear" w:color="auto" w:fill="FFFFFF" w:themeFill="background1"/>
          </w:tcPr>
          <w:p w14:paraId="0985AD1E" w14:textId="63C34BA1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i</w:t>
            </w:r>
          </w:p>
        </w:tc>
      </w:tr>
      <w:tr w:rsidR="00872C82" w:rsidRPr="00DB08BD" w14:paraId="5A34206E" w14:textId="77777777" w:rsidTr="00872C82">
        <w:tc>
          <w:tcPr>
            <w:tcW w:w="2006" w:type="pct"/>
            <w:gridSpan w:val="2"/>
          </w:tcPr>
          <w:p w14:paraId="4982DA9E" w14:textId="53BC6F43" w:rsidR="00872C82" w:rsidRPr="00517DEB" w:rsidRDefault="00872C82" w:rsidP="00872C8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</w:t>
            </w:r>
          </w:p>
        </w:tc>
        <w:tc>
          <w:tcPr>
            <w:tcW w:w="748" w:type="pct"/>
            <w:shd w:val="clear" w:color="auto" w:fill="FFFFFF" w:themeFill="background1"/>
          </w:tcPr>
          <w:p w14:paraId="355432FD" w14:textId="4AD549D5" w:rsidR="00872C82" w:rsidRPr="00DB08BD" w:rsidRDefault="00872C82" w:rsidP="00872C8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35AB2B02" w14:textId="5150AB1D" w:rsidR="00872C82" w:rsidRPr="00E9420F" w:rsidRDefault="00872C82" w:rsidP="00872C8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7A34D34C" w14:textId="4625DD64" w:rsidR="00872C82" w:rsidRPr="00DB08BD" w:rsidRDefault="00872C82" w:rsidP="00872C8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stupnost MW</w:t>
            </w:r>
          </w:p>
        </w:tc>
        <w:tc>
          <w:tcPr>
            <w:tcW w:w="749" w:type="pct"/>
            <w:shd w:val="clear" w:color="auto" w:fill="FFFFFF" w:themeFill="background1"/>
          </w:tcPr>
          <w:p w14:paraId="3C09ACBA" w14:textId="605CD354" w:rsidR="00872C82" w:rsidRPr="00872C82" w:rsidRDefault="00872C82" w:rsidP="00872C8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16"/>
              </w:rPr>
              <w:t>Prema</w:t>
            </w:r>
            <w:proofErr w:type="spellEnd"/>
            <w:r>
              <w:rPr>
                <w:rFonts w:ascii="Times New Roman" w:hAnsi="Times New Roman" w:cs="Times New Roman"/>
                <w:b/>
                <w:sz w:val="1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16"/>
              </w:rPr>
              <w:t>potrebi</w:t>
            </w:r>
            <w:proofErr w:type="spellEnd"/>
          </w:p>
        </w:tc>
      </w:tr>
      <w:tr w:rsidR="00872C82" w:rsidRPr="00DB08BD" w14:paraId="20269E67" w14:textId="77777777" w:rsidTr="00872C82">
        <w:trPr>
          <w:trHeight w:val="233"/>
        </w:trPr>
        <w:tc>
          <w:tcPr>
            <w:tcW w:w="2006" w:type="pct"/>
            <w:gridSpan w:val="2"/>
          </w:tcPr>
          <w:p w14:paraId="10FF2D00" w14:textId="75CEF767" w:rsidR="00872C82" w:rsidRPr="00517DEB" w:rsidRDefault="00872C82" w:rsidP="00872C8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</w:t>
            </w:r>
          </w:p>
        </w:tc>
        <w:tc>
          <w:tcPr>
            <w:tcW w:w="748" w:type="pct"/>
            <w:shd w:val="clear" w:color="auto" w:fill="FFFFFF" w:themeFill="background1"/>
          </w:tcPr>
          <w:p w14:paraId="4143B45B" w14:textId="6AE6B7CD" w:rsidR="00872C82" w:rsidRPr="00DB08BD" w:rsidRDefault="00872C82" w:rsidP="00872C8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76BD1F5B" w14:textId="44DE427E" w:rsidR="00872C82" w:rsidRPr="00E9420F" w:rsidRDefault="00872C82" w:rsidP="00872C8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5D6AD642" w14:textId="029DB1DD" w:rsidR="00872C82" w:rsidRPr="00DB08BD" w:rsidRDefault="00872C82" w:rsidP="00872C8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 (m3/h)</w:t>
            </w:r>
          </w:p>
        </w:tc>
        <w:tc>
          <w:tcPr>
            <w:tcW w:w="749" w:type="pct"/>
            <w:shd w:val="clear" w:color="auto" w:fill="FFFFFF" w:themeFill="background1"/>
          </w:tcPr>
          <w:p w14:paraId="286E079B" w14:textId="7D114604" w:rsidR="00872C82" w:rsidRPr="00872C82" w:rsidRDefault="00872C82" w:rsidP="00872C8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872C82">
              <w:rPr>
                <w:rFonts w:ascii="Times New Roman" w:hAnsi="Times New Roman" w:cs="Times New Roman"/>
                <w:b/>
                <w:sz w:val="16"/>
              </w:rPr>
              <w:t xml:space="preserve">12.000 m3/h – </w:t>
            </w:r>
            <w:proofErr w:type="spellStart"/>
            <w:r w:rsidRPr="00872C82">
              <w:rPr>
                <w:rFonts w:ascii="Times New Roman" w:hAnsi="Times New Roman" w:cs="Times New Roman"/>
                <w:b/>
                <w:sz w:val="16"/>
              </w:rPr>
              <w:t>Mogućnost</w:t>
            </w:r>
            <w:proofErr w:type="spellEnd"/>
            <w:r w:rsidRPr="00872C82">
              <w:rPr>
                <w:rFonts w:ascii="Times New Roman" w:hAnsi="Times New Roman" w:cs="Times New Roman"/>
                <w:b/>
                <w:sz w:val="16"/>
              </w:rPr>
              <w:t xml:space="preserve"> </w:t>
            </w:r>
            <w:proofErr w:type="spellStart"/>
            <w:r w:rsidRPr="00872C82">
              <w:rPr>
                <w:rFonts w:ascii="Times New Roman" w:hAnsi="Times New Roman" w:cs="Times New Roman"/>
                <w:b/>
                <w:sz w:val="16"/>
              </w:rPr>
              <w:t>povećanja</w:t>
            </w:r>
            <w:proofErr w:type="spellEnd"/>
          </w:p>
        </w:tc>
      </w:tr>
      <w:tr w:rsidR="00872C82" w:rsidRPr="00DB08BD" w14:paraId="58D8D148" w14:textId="77777777" w:rsidTr="00872C82">
        <w:tc>
          <w:tcPr>
            <w:tcW w:w="2006" w:type="pct"/>
            <w:gridSpan w:val="2"/>
          </w:tcPr>
          <w:p w14:paraId="2F5C1D08" w14:textId="5264AD6C" w:rsidR="00872C82" w:rsidRPr="00517DEB" w:rsidRDefault="00872C82" w:rsidP="00872C8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1B3D5F3C" w14:textId="739C0C4F" w:rsidR="00872C82" w:rsidRPr="00DB08BD" w:rsidRDefault="00872C82" w:rsidP="00872C8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64B8112E" w14:textId="0FFEC964" w:rsidR="00872C82" w:rsidRPr="00E9420F" w:rsidRDefault="00872C82" w:rsidP="00872C8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1C7B3C25" w14:textId="5068EF7B" w:rsidR="00872C82" w:rsidRPr="00DB08BD" w:rsidRDefault="00872C82" w:rsidP="00872C8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9" w:type="pct"/>
            <w:shd w:val="clear" w:color="auto" w:fill="FFFFFF" w:themeFill="background1"/>
          </w:tcPr>
          <w:p w14:paraId="7BD29631" w14:textId="1AB80722" w:rsidR="00872C82" w:rsidRPr="00872C82" w:rsidRDefault="00872C82" w:rsidP="00872C8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872C82">
              <w:rPr>
                <w:rFonts w:ascii="Times New Roman" w:hAnsi="Times New Roman" w:cs="Times New Roman"/>
                <w:b/>
                <w:sz w:val="16"/>
              </w:rPr>
              <w:t xml:space="preserve">480 m3dan – </w:t>
            </w:r>
            <w:proofErr w:type="spellStart"/>
            <w:r w:rsidRPr="00872C82">
              <w:rPr>
                <w:rFonts w:ascii="Times New Roman" w:hAnsi="Times New Roman" w:cs="Times New Roman"/>
                <w:b/>
                <w:sz w:val="16"/>
              </w:rPr>
              <w:t>Mogućnost</w:t>
            </w:r>
            <w:proofErr w:type="spellEnd"/>
            <w:r w:rsidRPr="00872C82">
              <w:rPr>
                <w:rFonts w:ascii="Times New Roman" w:hAnsi="Times New Roman" w:cs="Times New Roman"/>
                <w:b/>
                <w:sz w:val="16"/>
              </w:rPr>
              <w:t xml:space="preserve"> </w:t>
            </w:r>
            <w:proofErr w:type="spellStart"/>
            <w:r w:rsidRPr="00872C82">
              <w:rPr>
                <w:rFonts w:ascii="Times New Roman" w:hAnsi="Times New Roman" w:cs="Times New Roman"/>
                <w:b/>
                <w:sz w:val="16"/>
              </w:rPr>
              <w:t>povećanja</w:t>
            </w:r>
            <w:proofErr w:type="spellEnd"/>
          </w:p>
        </w:tc>
      </w:tr>
      <w:tr w:rsidR="00872C82" w:rsidRPr="00DB08BD" w14:paraId="18A574D9" w14:textId="77777777" w:rsidTr="00872C82">
        <w:tc>
          <w:tcPr>
            <w:tcW w:w="2006" w:type="pct"/>
            <w:gridSpan w:val="2"/>
          </w:tcPr>
          <w:p w14:paraId="10E19E30" w14:textId="479DA8C8" w:rsidR="00872C82" w:rsidRPr="00517DEB" w:rsidRDefault="00872C82" w:rsidP="00872C8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</w:p>
        </w:tc>
        <w:tc>
          <w:tcPr>
            <w:tcW w:w="748" w:type="pct"/>
            <w:shd w:val="clear" w:color="auto" w:fill="FFFFFF" w:themeFill="background1"/>
          </w:tcPr>
          <w:p w14:paraId="32A06F0C" w14:textId="0AA2438D" w:rsidR="00872C82" w:rsidRPr="00DB08BD" w:rsidRDefault="00872C82" w:rsidP="00872C8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0BB9022D" w14:textId="28A3D0B9" w:rsidR="00872C82" w:rsidRPr="00E9420F" w:rsidRDefault="00872C82" w:rsidP="00872C8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4FD0FD18" w14:textId="04780734" w:rsidR="00872C82" w:rsidRPr="00DB08BD" w:rsidRDefault="00872C82" w:rsidP="00872C82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9" w:type="pct"/>
            <w:shd w:val="clear" w:color="auto" w:fill="FFFFFF" w:themeFill="background1"/>
          </w:tcPr>
          <w:p w14:paraId="3A7E418C" w14:textId="20F66A9C" w:rsidR="00872C82" w:rsidRPr="00872C82" w:rsidRDefault="00872C82" w:rsidP="00872C82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 w:rsidRPr="00872C82">
              <w:rPr>
                <w:rFonts w:ascii="Times New Roman" w:hAnsi="Times New Roman" w:cs="Times New Roman"/>
                <w:b/>
                <w:sz w:val="16"/>
              </w:rPr>
              <w:t>Prema</w:t>
            </w:r>
            <w:proofErr w:type="spellEnd"/>
            <w:r w:rsidRPr="00872C82">
              <w:rPr>
                <w:rFonts w:ascii="Times New Roman" w:hAnsi="Times New Roman" w:cs="Times New Roman"/>
                <w:b/>
                <w:sz w:val="16"/>
              </w:rPr>
              <w:t xml:space="preserve"> </w:t>
            </w:r>
            <w:proofErr w:type="spellStart"/>
            <w:r w:rsidRPr="00872C82">
              <w:rPr>
                <w:rFonts w:ascii="Times New Roman" w:hAnsi="Times New Roman" w:cs="Times New Roman"/>
                <w:b/>
                <w:sz w:val="16"/>
              </w:rPr>
              <w:t>potrebi</w:t>
            </w:r>
            <w:proofErr w:type="spellEnd"/>
          </w:p>
        </w:tc>
      </w:tr>
      <w:tr w:rsidR="00517DEB" w:rsidRPr="00CD48DC" w14:paraId="3318C9C1" w14:textId="77777777" w:rsidTr="00872C82">
        <w:tc>
          <w:tcPr>
            <w:tcW w:w="2006" w:type="pct"/>
            <w:gridSpan w:val="2"/>
          </w:tcPr>
          <w:p w14:paraId="4356E279" w14:textId="3F271762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52D44E8A" w14:textId="201A48EE" w:rsidR="00517DEB" w:rsidRPr="00DB08BD" w:rsidRDefault="00CD48DC" w:rsidP="00CD48D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1EC1982D" w14:textId="05681095" w:rsidR="00517DEB" w:rsidRPr="00DB08BD" w:rsidRDefault="00963290" w:rsidP="0096329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35D5D967" w14:textId="5395393C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9" w:type="pct"/>
            <w:shd w:val="clear" w:color="auto" w:fill="FFFFFF" w:themeFill="background1"/>
          </w:tcPr>
          <w:p w14:paraId="773B2574" w14:textId="43D1631E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61FFC82F" w:rsidR="004A6D6C" w:rsidRPr="00190420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AVANJ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CD48DC" w14:paraId="42AB1CDC" w14:textId="77777777" w:rsidTr="00E36E7A">
        <w:tc>
          <w:tcPr>
            <w:tcW w:w="2362" w:type="pct"/>
          </w:tcPr>
          <w:p w14:paraId="4976A5CA" w14:textId="31558E6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lastRenderedPageBreak/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13875204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7E03A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,47</w:t>
            </w:r>
          </w:p>
        </w:tc>
      </w:tr>
      <w:tr w:rsidR="000E39F1" w:rsidRPr="00E160FF" w14:paraId="74053E2B" w14:textId="77777777" w:rsidTr="00E36E7A">
        <w:tc>
          <w:tcPr>
            <w:tcW w:w="2362" w:type="pct"/>
          </w:tcPr>
          <w:p w14:paraId="0758854F" w14:textId="082EEC70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highlight w:val="yellow"/>
                <w:lang w:val="hr-HR"/>
              </w:rPr>
            </w:pPr>
            <w:r w:rsidRPr="00E62D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ni doprinos za uredski prostor (EUR*/m3)</w:t>
            </w:r>
          </w:p>
        </w:tc>
        <w:tc>
          <w:tcPr>
            <w:tcW w:w="2638" w:type="pct"/>
          </w:tcPr>
          <w:p w14:paraId="69FEEE34" w14:textId="77777777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</w:p>
        </w:tc>
      </w:tr>
      <w:tr w:rsidR="000E39F1" w:rsidRPr="00CD48DC" w14:paraId="02931A5F" w14:textId="77777777" w:rsidTr="00E36E7A">
        <w:tc>
          <w:tcPr>
            <w:tcW w:w="2362" w:type="pct"/>
          </w:tcPr>
          <w:p w14:paraId="045AAEB2" w14:textId="0883DCE9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25ECA56D" w14:textId="67A64D86" w:rsidR="000E39F1" w:rsidRPr="00DB08BD" w:rsidRDefault="007E03A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,76</w:t>
            </w:r>
          </w:p>
        </w:tc>
      </w:tr>
      <w:tr w:rsidR="000E39F1" w:rsidRPr="00CD48DC" w14:paraId="69207083" w14:textId="77777777" w:rsidTr="00E36E7A">
        <w:tc>
          <w:tcPr>
            <w:tcW w:w="2362" w:type="pct"/>
          </w:tcPr>
          <w:p w14:paraId="397F0182" w14:textId="390AC15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869AD0B" w14:textId="04831966" w:rsidR="000E39F1" w:rsidRPr="00DB08BD" w:rsidRDefault="00CD48D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  <w:r w:rsidR="00C611F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, 100%</w:t>
            </w:r>
          </w:p>
        </w:tc>
      </w:tr>
      <w:tr w:rsidR="000E39F1" w:rsidRPr="00CD48DC" w14:paraId="7BCB27DA" w14:textId="77777777" w:rsidTr="00E36E7A">
        <w:tc>
          <w:tcPr>
            <w:tcW w:w="2362" w:type="pct"/>
          </w:tcPr>
          <w:p w14:paraId="1C89328D" w14:textId="03FAC90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56650059" w14:textId="43666955" w:rsidR="000E39F1" w:rsidRPr="00DB08BD" w:rsidRDefault="00CD48D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10-0,50</w:t>
            </w:r>
          </w:p>
        </w:tc>
      </w:tr>
      <w:tr w:rsidR="000E39F1" w:rsidRPr="00CD48DC" w14:paraId="54F7A5D2" w14:textId="77777777" w:rsidTr="00E36E7A">
        <w:tc>
          <w:tcPr>
            <w:tcW w:w="2362" w:type="pct"/>
          </w:tcPr>
          <w:p w14:paraId="3BC4C803" w14:textId="3A4E7AA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0739F1A3" w14:textId="0970D2BD" w:rsidR="000E39F1" w:rsidRPr="00DB08BD" w:rsidRDefault="00CD48D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  <w:r w:rsidR="00C611F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, 100% 5 GODINA</w:t>
            </w: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CD48DC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64241AA6" w:rsidR="004A6D6C" w:rsidRPr="00DB08BD" w:rsidRDefault="00CD48D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66</w:t>
            </w:r>
          </w:p>
        </w:tc>
      </w:tr>
      <w:tr w:rsidR="004A6D6C" w:rsidRPr="00CD48DC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65A82DD2" w:rsidR="004A6D6C" w:rsidRPr="00DB08BD" w:rsidRDefault="00CD48D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12</w:t>
            </w:r>
          </w:p>
        </w:tc>
      </w:tr>
      <w:tr w:rsidR="004A6D6C" w:rsidRPr="00CD48DC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197CC40F" w:rsidR="004A6D6C" w:rsidRPr="00DB08BD" w:rsidRDefault="00CD48D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19</w:t>
            </w: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CD48DC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4740548D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CD48D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</w:t>
            </w:r>
            <w:r w:rsidR="007E03A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</w:t>
            </w:r>
            <w:r w:rsidR="00CD48D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CD48DC" w14:paraId="58BDB50A" w14:textId="77777777" w:rsidTr="00E36E7A">
        <w:tc>
          <w:tcPr>
            <w:tcW w:w="2362" w:type="pct"/>
          </w:tcPr>
          <w:p w14:paraId="2012D0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581F4A0A" w:rsidR="004A6D6C" w:rsidRPr="00DB08BD" w:rsidRDefault="003E291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CD48DC" w14:paraId="0FAA6611" w14:textId="77777777" w:rsidTr="00E36E7A">
        <w:tc>
          <w:tcPr>
            <w:tcW w:w="2362" w:type="pct"/>
          </w:tcPr>
          <w:p w14:paraId="00D71B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2B5218D5" w:rsidR="004A6D6C" w:rsidRPr="00DB08BD" w:rsidRDefault="003E291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CD48DC" w14:paraId="302D2FCA" w14:textId="77777777" w:rsidTr="00E36E7A">
        <w:tc>
          <w:tcPr>
            <w:tcW w:w="2362" w:type="pct"/>
          </w:tcPr>
          <w:p w14:paraId="171A567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259B8C57" w:rsidR="004A6D6C" w:rsidRPr="00DB08BD" w:rsidRDefault="003E291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CD48DC" w14:paraId="0F616A71" w14:textId="77777777" w:rsidTr="00E36E7A">
        <w:tc>
          <w:tcPr>
            <w:tcW w:w="2362" w:type="pct"/>
          </w:tcPr>
          <w:p w14:paraId="508F2AB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43475D73" w:rsidR="004A6D6C" w:rsidRPr="00DB08BD" w:rsidRDefault="007E03A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 postoji obveza izrade</w:t>
            </w:r>
          </w:p>
        </w:tc>
      </w:tr>
      <w:tr w:rsidR="00B12955" w:rsidRPr="00CD48DC" w14:paraId="65582D16" w14:textId="77777777" w:rsidTr="00E36E7A">
        <w:tc>
          <w:tcPr>
            <w:tcW w:w="2362" w:type="pct"/>
          </w:tcPr>
          <w:p w14:paraId="07C6EF92" w14:textId="2E58EC43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etalj</w:t>
            </w:r>
            <w:r w:rsidR="00D221C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plan uređenj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75E17526" w14:textId="01D8633F" w:rsidR="00B12955" w:rsidRPr="00DB08BD" w:rsidRDefault="007E03A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 postoji obveza izrade</w:t>
            </w: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CD48DC" w14:paraId="4DF257F2" w14:textId="77777777" w:rsidTr="00E36E7A">
        <w:tc>
          <w:tcPr>
            <w:tcW w:w="2362" w:type="pct"/>
          </w:tcPr>
          <w:p w14:paraId="63D57B62" w14:textId="77777777" w:rsidR="004A6D6C" w:rsidRPr="00517DEB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01A288F1" w:rsidR="004A6D6C" w:rsidRPr="00DB08BD" w:rsidRDefault="007E03A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4A6D6C" w:rsidRPr="00CD48DC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1464C6A8" w:rsidR="004A6D6C" w:rsidRPr="00DB08BD" w:rsidRDefault="007E03A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3, 3 km</w:t>
            </w:r>
          </w:p>
        </w:tc>
      </w:tr>
      <w:tr w:rsidR="004A6D6C" w:rsidRPr="00CD48DC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1EE2B996" w:rsidR="004A6D6C" w:rsidRPr="00DB08BD" w:rsidRDefault="007E03A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 km</w:t>
            </w:r>
          </w:p>
        </w:tc>
      </w:tr>
      <w:tr w:rsidR="004A6D6C" w:rsidRPr="00CD48DC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546E80C4" w:rsidR="004A6D6C" w:rsidRPr="00DB08BD" w:rsidRDefault="003E291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uka Rijeka, 237 km</w:t>
            </w:r>
          </w:p>
        </w:tc>
      </w:tr>
      <w:tr w:rsidR="004A6D6C" w:rsidRPr="00CD48DC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2BD668F1" w:rsidR="004A6D6C" w:rsidRPr="00DB08BD" w:rsidRDefault="003E291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Franjo Tuđman, 84 km</w:t>
            </w: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969"/>
        <w:gridCol w:w="1654"/>
        <w:gridCol w:w="1598"/>
        <w:gridCol w:w="1741"/>
        <w:gridCol w:w="2388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4A6D6C" w:rsidRPr="00DB08BD" w14:paraId="1BD20165" w14:textId="77777777" w:rsidTr="00E36E7A">
        <w:tc>
          <w:tcPr>
            <w:tcW w:w="1095" w:type="pct"/>
          </w:tcPr>
          <w:p w14:paraId="015D5548" w14:textId="25759178" w:rsidR="004A6D6C" w:rsidRPr="00DB08BD" w:rsidRDefault="00E3425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de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d.o.o. PRIMA</w:t>
            </w:r>
          </w:p>
        </w:tc>
        <w:tc>
          <w:tcPr>
            <w:tcW w:w="792" w:type="pct"/>
          </w:tcPr>
          <w:p w14:paraId="749D6E24" w14:textId="44574AEB" w:rsidR="004A6D6C" w:rsidRPr="00DB08BD" w:rsidRDefault="00E3425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rgovina namještajem</w:t>
            </w:r>
          </w:p>
        </w:tc>
        <w:tc>
          <w:tcPr>
            <w:tcW w:w="897" w:type="pct"/>
          </w:tcPr>
          <w:p w14:paraId="569743C1" w14:textId="6261B2B1" w:rsidR="004A6D6C" w:rsidRPr="00DB08BD" w:rsidRDefault="00E3425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epublika Hrvatska</w:t>
            </w:r>
          </w:p>
        </w:tc>
        <w:tc>
          <w:tcPr>
            <w:tcW w:w="897" w:type="pct"/>
          </w:tcPr>
          <w:p w14:paraId="040F1F0E" w14:textId="77777419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53270AB1" w14:textId="644D84EC" w:rsidR="004A6D6C" w:rsidRPr="00DB08BD" w:rsidRDefault="00AA36F5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AA36F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ww.prima-namjestaj.hr</w:t>
            </w:r>
          </w:p>
        </w:tc>
      </w:tr>
      <w:tr w:rsidR="00E34251" w:rsidRPr="00DB08BD" w14:paraId="6AEA880F" w14:textId="77777777" w:rsidTr="00E36E7A">
        <w:tc>
          <w:tcPr>
            <w:tcW w:w="1095" w:type="pct"/>
          </w:tcPr>
          <w:p w14:paraId="1CDAFA35" w14:textId="789218F7" w:rsidR="00E34251" w:rsidRPr="00DB08BD" w:rsidRDefault="00E3425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iegle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d.o.o.</w:t>
            </w:r>
          </w:p>
        </w:tc>
        <w:tc>
          <w:tcPr>
            <w:tcW w:w="792" w:type="pct"/>
          </w:tcPr>
          <w:p w14:paraId="17BD9381" w14:textId="16C29965" w:rsidR="00E34251" w:rsidRPr="00DB08BD" w:rsidRDefault="00B52EC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zrada i servisi vatrogasne opreme</w:t>
            </w:r>
          </w:p>
        </w:tc>
        <w:tc>
          <w:tcPr>
            <w:tcW w:w="897" w:type="pct"/>
          </w:tcPr>
          <w:p w14:paraId="5ED083F1" w14:textId="51B2B3A7" w:rsidR="00E34251" w:rsidRPr="00DB08BD" w:rsidRDefault="00872C82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epublika Hrvatska</w:t>
            </w:r>
          </w:p>
        </w:tc>
        <w:tc>
          <w:tcPr>
            <w:tcW w:w="897" w:type="pct"/>
          </w:tcPr>
          <w:p w14:paraId="0062AAB8" w14:textId="3CADEA1A" w:rsidR="00E34251" w:rsidRPr="00DB08BD" w:rsidRDefault="004C300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 w:rsidRPr="004C300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iegler</w:t>
            </w:r>
            <w:proofErr w:type="spellEnd"/>
            <w:r w:rsidRPr="004C300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proofErr w:type="spellStart"/>
            <w:r w:rsidRPr="004C300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slandsholding</w:t>
            </w:r>
            <w:proofErr w:type="spellEnd"/>
            <w:r w:rsidRPr="004C300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proofErr w:type="spellStart"/>
            <w:r w:rsidRPr="004C300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mbH</w:t>
            </w:r>
            <w:proofErr w:type="spellEnd"/>
            <w:r w:rsidRPr="004C300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, Njemačka,</w:t>
            </w:r>
          </w:p>
        </w:tc>
        <w:tc>
          <w:tcPr>
            <w:tcW w:w="1319" w:type="pct"/>
          </w:tcPr>
          <w:p w14:paraId="643BF31D" w14:textId="12EA03A0" w:rsidR="00E34251" w:rsidRPr="00DB08BD" w:rsidRDefault="00AA36F5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AA36F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ttps://www.ziegler.hr/</w:t>
            </w:r>
          </w:p>
        </w:tc>
      </w:tr>
      <w:tr w:rsidR="00E34251" w:rsidRPr="00DB08BD" w14:paraId="1F681A8B" w14:textId="77777777" w:rsidTr="00E36E7A">
        <w:tc>
          <w:tcPr>
            <w:tcW w:w="1095" w:type="pct"/>
          </w:tcPr>
          <w:p w14:paraId="440DDDAB" w14:textId="44DA7255" w:rsidR="00E34251" w:rsidRPr="00DB08BD" w:rsidRDefault="00E3425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etrokemija d.d.</w:t>
            </w:r>
          </w:p>
        </w:tc>
        <w:tc>
          <w:tcPr>
            <w:tcW w:w="792" w:type="pct"/>
          </w:tcPr>
          <w:p w14:paraId="62FDCAAD" w14:textId="421F91C1" w:rsidR="00E34251" w:rsidRPr="00DB08BD" w:rsidRDefault="00B52EC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izvodnja umjetnih gnojiva</w:t>
            </w:r>
          </w:p>
        </w:tc>
        <w:tc>
          <w:tcPr>
            <w:tcW w:w="897" w:type="pct"/>
          </w:tcPr>
          <w:p w14:paraId="3D553BB8" w14:textId="125174A5" w:rsidR="00E34251" w:rsidRPr="00DB08BD" w:rsidRDefault="00E3425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425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epublika Hrvatska</w:t>
            </w:r>
          </w:p>
        </w:tc>
        <w:tc>
          <w:tcPr>
            <w:tcW w:w="897" w:type="pct"/>
          </w:tcPr>
          <w:p w14:paraId="09E0D8C4" w14:textId="4BC74608" w:rsidR="00E34251" w:rsidRPr="00DB08BD" w:rsidRDefault="004C300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4C300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nte 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 Renato </w:t>
            </w:r>
            <w:r w:rsidRPr="004C300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adić,</w:t>
            </w:r>
          </w:p>
        </w:tc>
        <w:tc>
          <w:tcPr>
            <w:tcW w:w="1319" w:type="pct"/>
          </w:tcPr>
          <w:p w14:paraId="11E87F4B" w14:textId="781EAB7F" w:rsidR="00E34251" w:rsidRPr="00DB08BD" w:rsidRDefault="00AA36F5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AA36F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ttps://petrokemija.hr/</w:t>
            </w:r>
          </w:p>
        </w:tc>
      </w:tr>
      <w:tr w:rsidR="00B52EC1" w:rsidRPr="00B52EC1" w14:paraId="50C2CA33" w14:textId="77777777" w:rsidTr="00E36E7A">
        <w:tc>
          <w:tcPr>
            <w:tcW w:w="1095" w:type="pct"/>
          </w:tcPr>
          <w:p w14:paraId="01190081" w14:textId="2A70503E" w:rsidR="00B52EC1" w:rsidRDefault="00B52EC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ip Kutina d.o.o.</w:t>
            </w:r>
          </w:p>
        </w:tc>
        <w:tc>
          <w:tcPr>
            <w:tcW w:w="792" w:type="pct"/>
          </w:tcPr>
          <w:p w14:paraId="37351561" w14:textId="1084D9E7" w:rsidR="00B52EC1" w:rsidRDefault="00B52EC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rgovina na veliko sa proizvodima za kućanstvo</w:t>
            </w:r>
          </w:p>
        </w:tc>
        <w:tc>
          <w:tcPr>
            <w:tcW w:w="897" w:type="pct"/>
          </w:tcPr>
          <w:p w14:paraId="0A81ECC8" w14:textId="738646BA" w:rsidR="00B52EC1" w:rsidRPr="00E34251" w:rsidRDefault="00B52EC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B52EC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epublika Hrvatska</w:t>
            </w:r>
          </w:p>
        </w:tc>
        <w:tc>
          <w:tcPr>
            <w:tcW w:w="897" w:type="pct"/>
          </w:tcPr>
          <w:p w14:paraId="3565589F" w14:textId="39A987CA" w:rsidR="00B52EC1" w:rsidRPr="00DB08BD" w:rsidRDefault="004C300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uža i Vinko Jurčević</w:t>
            </w:r>
          </w:p>
        </w:tc>
        <w:tc>
          <w:tcPr>
            <w:tcW w:w="1319" w:type="pct"/>
          </w:tcPr>
          <w:p w14:paraId="0C05ACCC" w14:textId="77777777" w:rsidR="00B52EC1" w:rsidRPr="00DB08BD" w:rsidRDefault="00B52EC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963290" w:rsidRPr="00E34251" w14:paraId="2CB5B0A6" w14:textId="77777777" w:rsidTr="00E36E7A">
        <w:tc>
          <w:tcPr>
            <w:tcW w:w="1095" w:type="pct"/>
          </w:tcPr>
          <w:p w14:paraId="2662E186" w14:textId="5A456109" w:rsidR="00963290" w:rsidRDefault="00963290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Čuljat tekstil d.o.o.</w:t>
            </w:r>
          </w:p>
        </w:tc>
        <w:tc>
          <w:tcPr>
            <w:tcW w:w="792" w:type="pct"/>
          </w:tcPr>
          <w:p w14:paraId="3A72AB98" w14:textId="2A9E505D" w:rsidR="00963290" w:rsidRDefault="00B52EC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rgovina tekstilom</w:t>
            </w:r>
          </w:p>
        </w:tc>
        <w:tc>
          <w:tcPr>
            <w:tcW w:w="897" w:type="pct"/>
          </w:tcPr>
          <w:p w14:paraId="5C2DBEDC" w14:textId="390D4806" w:rsidR="00963290" w:rsidRPr="00E34251" w:rsidRDefault="00B52EC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B52EC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epublika Hrvatska</w:t>
            </w:r>
          </w:p>
        </w:tc>
        <w:tc>
          <w:tcPr>
            <w:tcW w:w="897" w:type="pct"/>
          </w:tcPr>
          <w:p w14:paraId="61FFD330" w14:textId="1AAF9B17" w:rsidR="00963290" w:rsidRPr="00DB08BD" w:rsidRDefault="004C300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4C300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NAD ČULJAT</w:t>
            </w:r>
          </w:p>
        </w:tc>
        <w:tc>
          <w:tcPr>
            <w:tcW w:w="1319" w:type="pct"/>
          </w:tcPr>
          <w:p w14:paraId="2E55CD67" w14:textId="77777777" w:rsidR="00963290" w:rsidRPr="00DB08BD" w:rsidRDefault="00963290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4251" w:rsidRPr="00E34251" w14:paraId="31257FF6" w14:textId="77777777" w:rsidTr="00E36E7A">
        <w:tc>
          <w:tcPr>
            <w:tcW w:w="1095" w:type="pct"/>
          </w:tcPr>
          <w:p w14:paraId="3880935E" w14:textId="65AED5AD" w:rsidR="00E34251" w:rsidRPr="00DB08BD" w:rsidRDefault="00E3425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lik par d.o.o.</w:t>
            </w:r>
          </w:p>
        </w:tc>
        <w:tc>
          <w:tcPr>
            <w:tcW w:w="792" w:type="pct"/>
          </w:tcPr>
          <w:p w14:paraId="37A25A96" w14:textId="64130C4D" w:rsidR="00E34251" w:rsidRPr="00DB08BD" w:rsidRDefault="00E3425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izvodnja ostale građevne stolarije i elemenata</w:t>
            </w:r>
          </w:p>
        </w:tc>
        <w:tc>
          <w:tcPr>
            <w:tcW w:w="897" w:type="pct"/>
          </w:tcPr>
          <w:p w14:paraId="6A79F35F" w14:textId="1AA54D7D" w:rsidR="00E34251" w:rsidRPr="00DB08BD" w:rsidRDefault="00E3425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425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epublika Hrvatska</w:t>
            </w:r>
          </w:p>
        </w:tc>
        <w:tc>
          <w:tcPr>
            <w:tcW w:w="897" w:type="pct"/>
          </w:tcPr>
          <w:p w14:paraId="637A7D45" w14:textId="008A24E7" w:rsidR="00E34251" w:rsidRPr="00DB08BD" w:rsidRDefault="00AA36F5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AA36F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IOBATTA E PIERO GARBELLOTTO S.P.A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, </w:t>
            </w:r>
            <w:r w:rsidRPr="00AA36F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SOCIETA´ FINANZIARIA DI PROMOZIONE DELLA COOPERAZIONE </w:t>
            </w:r>
            <w:r w:rsidRPr="00AA36F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lastRenderedPageBreak/>
              <w:t>ECONOMICA CON I PAESI DELL´ EST EUROPEO - FINEST S.P.A</w:t>
            </w:r>
          </w:p>
        </w:tc>
        <w:tc>
          <w:tcPr>
            <w:tcW w:w="1319" w:type="pct"/>
          </w:tcPr>
          <w:p w14:paraId="6D24A046" w14:textId="23F06F00" w:rsidR="00E34251" w:rsidRPr="00DB08BD" w:rsidRDefault="00AA36F5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AA36F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lastRenderedPageBreak/>
              <w:t>https://www.klikpar.hr/</w:t>
            </w:r>
          </w:p>
        </w:tc>
      </w:tr>
      <w:tr w:rsidR="00963290" w:rsidRPr="00E34251" w14:paraId="0A3F56CD" w14:textId="77777777" w:rsidTr="00E36E7A">
        <w:tc>
          <w:tcPr>
            <w:tcW w:w="1095" w:type="pct"/>
          </w:tcPr>
          <w:p w14:paraId="67F69A34" w14:textId="0AD636AB" w:rsidR="00963290" w:rsidRDefault="00963290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Tiskar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fotisak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obrt</w:t>
            </w:r>
          </w:p>
        </w:tc>
        <w:tc>
          <w:tcPr>
            <w:tcW w:w="792" w:type="pct"/>
          </w:tcPr>
          <w:p w14:paraId="7A86B3A6" w14:textId="0080DEA0" w:rsidR="00963290" w:rsidRDefault="00AA36F5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AA36F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IZVODNJA ŽIGOVA ZA DATIRANJE, PEČAĆENJE ILI NUMERIRANJE, RUČNIH NAPRAVA ZA OTISKIVANJE NATPISA ILI GRAVURA</w:t>
            </w:r>
          </w:p>
        </w:tc>
        <w:tc>
          <w:tcPr>
            <w:tcW w:w="897" w:type="pct"/>
          </w:tcPr>
          <w:p w14:paraId="1CA6E3B0" w14:textId="2325DE5A" w:rsidR="00963290" w:rsidRPr="00E34251" w:rsidRDefault="00B52EC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B52EC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epublika Hrvatska</w:t>
            </w:r>
          </w:p>
        </w:tc>
        <w:tc>
          <w:tcPr>
            <w:tcW w:w="897" w:type="pct"/>
          </w:tcPr>
          <w:p w14:paraId="49799E7E" w14:textId="3165E04B" w:rsidR="00963290" w:rsidRPr="00DB08BD" w:rsidRDefault="00AA36F5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vica Zlatić</w:t>
            </w:r>
          </w:p>
        </w:tc>
        <w:tc>
          <w:tcPr>
            <w:tcW w:w="1319" w:type="pct"/>
          </w:tcPr>
          <w:p w14:paraId="59C23385" w14:textId="77777777" w:rsidR="00963290" w:rsidRPr="00DB08BD" w:rsidRDefault="00963290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4251" w:rsidRPr="00E34251" w14:paraId="31DE1122" w14:textId="77777777" w:rsidTr="00E36E7A">
        <w:tc>
          <w:tcPr>
            <w:tcW w:w="1095" w:type="pct"/>
          </w:tcPr>
          <w:p w14:paraId="6A0A12CE" w14:textId="1A332E13" w:rsidR="00E34251" w:rsidRPr="00DB08BD" w:rsidRDefault="00E3425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C zagrebačke županije d.o.o.</w:t>
            </w:r>
          </w:p>
        </w:tc>
        <w:tc>
          <w:tcPr>
            <w:tcW w:w="792" w:type="pct"/>
          </w:tcPr>
          <w:p w14:paraId="1F805C4E" w14:textId="1CADBB37" w:rsidR="00E34251" w:rsidRPr="00DB08BD" w:rsidRDefault="00E3425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ržavanje i izgradnja cesta</w:t>
            </w:r>
          </w:p>
        </w:tc>
        <w:tc>
          <w:tcPr>
            <w:tcW w:w="897" w:type="pct"/>
          </w:tcPr>
          <w:p w14:paraId="1A61CC4B" w14:textId="2A7FF013" w:rsidR="00E34251" w:rsidRPr="00DB08BD" w:rsidRDefault="00E3425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425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epublika Hrvatska</w:t>
            </w:r>
          </w:p>
        </w:tc>
        <w:tc>
          <w:tcPr>
            <w:tcW w:w="897" w:type="pct"/>
          </w:tcPr>
          <w:p w14:paraId="34E71650" w14:textId="77777777" w:rsidR="00E34251" w:rsidRPr="00DB08BD" w:rsidRDefault="00E3425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204FD654" w14:textId="77777777" w:rsidR="00E34251" w:rsidRPr="00DB08BD" w:rsidRDefault="00E3425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963290" w:rsidRPr="00E34251" w14:paraId="2AC26092" w14:textId="77777777" w:rsidTr="00E36E7A">
        <w:tc>
          <w:tcPr>
            <w:tcW w:w="1095" w:type="pct"/>
          </w:tcPr>
          <w:p w14:paraId="3D98B842" w14:textId="391F0703" w:rsidR="00963290" w:rsidRDefault="00963290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imarski obrt Antonio</w:t>
            </w:r>
          </w:p>
        </w:tc>
        <w:tc>
          <w:tcPr>
            <w:tcW w:w="792" w:type="pct"/>
          </w:tcPr>
          <w:p w14:paraId="26E1A0D5" w14:textId="43A65F42" w:rsidR="00963290" w:rsidRDefault="00B52EC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đevinski radovi</w:t>
            </w:r>
          </w:p>
        </w:tc>
        <w:tc>
          <w:tcPr>
            <w:tcW w:w="897" w:type="pct"/>
          </w:tcPr>
          <w:p w14:paraId="38E3D196" w14:textId="67C221B2" w:rsidR="00963290" w:rsidRPr="00E34251" w:rsidRDefault="00963290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epublika Hrvatska</w:t>
            </w:r>
          </w:p>
        </w:tc>
        <w:tc>
          <w:tcPr>
            <w:tcW w:w="897" w:type="pct"/>
          </w:tcPr>
          <w:p w14:paraId="16EC48E7" w14:textId="27267FD9" w:rsidR="00963290" w:rsidRPr="00DB08BD" w:rsidRDefault="00AA36F5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lija Ramljak</w:t>
            </w:r>
          </w:p>
        </w:tc>
        <w:tc>
          <w:tcPr>
            <w:tcW w:w="1319" w:type="pct"/>
          </w:tcPr>
          <w:p w14:paraId="01B57E7E" w14:textId="77777777" w:rsidR="00963290" w:rsidRPr="00DB08BD" w:rsidRDefault="00963290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963290" w:rsidRPr="00B52EC1" w14:paraId="36FE1949" w14:textId="77777777" w:rsidTr="00E36E7A">
        <w:tc>
          <w:tcPr>
            <w:tcW w:w="1095" w:type="pct"/>
          </w:tcPr>
          <w:p w14:paraId="1E5C3CEA" w14:textId="5EA3BE90" w:rsidR="00963290" w:rsidRDefault="00963290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Obrt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op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, Vlado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opina</w:t>
            </w:r>
            <w:proofErr w:type="spellEnd"/>
          </w:p>
        </w:tc>
        <w:tc>
          <w:tcPr>
            <w:tcW w:w="792" w:type="pct"/>
          </w:tcPr>
          <w:p w14:paraId="5399ADC8" w14:textId="2BB0DBB4" w:rsidR="00963290" w:rsidRDefault="00B52EC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B52EC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tolarija, obrada drveta i izrada namještaja po mjeri</w:t>
            </w:r>
          </w:p>
        </w:tc>
        <w:tc>
          <w:tcPr>
            <w:tcW w:w="897" w:type="pct"/>
          </w:tcPr>
          <w:p w14:paraId="49ACA427" w14:textId="50B153F8" w:rsidR="00963290" w:rsidRDefault="004C300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epublika Hrvatska</w:t>
            </w:r>
          </w:p>
        </w:tc>
        <w:tc>
          <w:tcPr>
            <w:tcW w:w="897" w:type="pct"/>
          </w:tcPr>
          <w:p w14:paraId="7F22457B" w14:textId="69466F9E" w:rsidR="00963290" w:rsidRPr="00DB08BD" w:rsidRDefault="00AA36F5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Vlado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opina</w:t>
            </w:r>
            <w:proofErr w:type="spellEnd"/>
          </w:p>
        </w:tc>
        <w:tc>
          <w:tcPr>
            <w:tcW w:w="1319" w:type="pct"/>
          </w:tcPr>
          <w:p w14:paraId="60D06D4D" w14:textId="77777777" w:rsidR="00963290" w:rsidRPr="00DB08BD" w:rsidRDefault="00963290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963290" w:rsidRPr="00E34251" w14:paraId="68204F27" w14:textId="77777777" w:rsidTr="00E36E7A">
        <w:tc>
          <w:tcPr>
            <w:tcW w:w="1095" w:type="pct"/>
          </w:tcPr>
          <w:p w14:paraId="2E22C0A4" w14:textId="57486D6A" w:rsidR="00963290" w:rsidRDefault="00963290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nja strug d.o.o.</w:t>
            </w:r>
          </w:p>
        </w:tc>
        <w:tc>
          <w:tcPr>
            <w:tcW w:w="792" w:type="pct"/>
          </w:tcPr>
          <w:p w14:paraId="064525EE" w14:textId="44193E4B" w:rsidR="00963290" w:rsidRDefault="00B52EC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nja vodnih građevina</w:t>
            </w:r>
          </w:p>
        </w:tc>
        <w:tc>
          <w:tcPr>
            <w:tcW w:w="897" w:type="pct"/>
          </w:tcPr>
          <w:p w14:paraId="25CCC07A" w14:textId="062F6F1B" w:rsidR="00963290" w:rsidRPr="00E34251" w:rsidRDefault="00963290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epublika Hrvatska</w:t>
            </w:r>
          </w:p>
        </w:tc>
        <w:tc>
          <w:tcPr>
            <w:tcW w:w="897" w:type="pct"/>
          </w:tcPr>
          <w:p w14:paraId="3B00D7D2" w14:textId="77777777" w:rsidR="00963290" w:rsidRPr="00DB08BD" w:rsidRDefault="00963290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2A64626A" w14:textId="37C84806" w:rsidR="00963290" w:rsidRPr="00DB08BD" w:rsidRDefault="00AA36F5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AA36F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ttp://www.lonja-strug.com/</w:t>
            </w:r>
          </w:p>
        </w:tc>
      </w:tr>
      <w:tr w:rsidR="00E34251" w:rsidRPr="00E34251" w14:paraId="47616404" w14:textId="77777777" w:rsidTr="00E36E7A">
        <w:tc>
          <w:tcPr>
            <w:tcW w:w="1095" w:type="pct"/>
          </w:tcPr>
          <w:p w14:paraId="27D9C2E5" w14:textId="6CD8D325" w:rsidR="00E34251" w:rsidRPr="00DB08BD" w:rsidRDefault="00E3425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Manuelo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etrin</w:t>
            </w:r>
            <w:r w:rsidR="0096329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</w:t>
            </w:r>
            <w:proofErr w:type="spellEnd"/>
            <w:r w:rsidR="0096329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obrt</w:t>
            </w:r>
          </w:p>
        </w:tc>
        <w:tc>
          <w:tcPr>
            <w:tcW w:w="792" w:type="pct"/>
          </w:tcPr>
          <w:p w14:paraId="68169FDC" w14:textId="5D6798AC" w:rsidR="00E34251" w:rsidRPr="00DB08BD" w:rsidRDefault="00E3425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izvodno uslužna radionica</w:t>
            </w:r>
          </w:p>
        </w:tc>
        <w:tc>
          <w:tcPr>
            <w:tcW w:w="897" w:type="pct"/>
          </w:tcPr>
          <w:p w14:paraId="46FFB581" w14:textId="3D89EAB4" w:rsidR="00E34251" w:rsidRPr="00DB08BD" w:rsidRDefault="00E3425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425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epublika Hrvatska</w:t>
            </w:r>
          </w:p>
        </w:tc>
        <w:tc>
          <w:tcPr>
            <w:tcW w:w="897" w:type="pct"/>
          </w:tcPr>
          <w:p w14:paraId="5AE2F5FF" w14:textId="5E0C5837" w:rsidR="00E34251" w:rsidRPr="00DB08BD" w:rsidRDefault="00AA36F5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Manuelo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etrinec</w:t>
            </w:r>
            <w:proofErr w:type="spellEnd"/>
          </w:p>
        </w:tc>
        <w:tc>
          <w:tcPr>
            <w:tcW w:w="1319" w:type="pct"/>
          </w:tcPr>
          <w:p w14:paraId="50041333" w14:textId="77777777" w:rsidR="00E34251" w:rsidRPr="00DB08BD" w:rsidRDefault="00E3425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628C320B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4A6D6C" w:rsidRPr="00CD48DC" w14:paraId="02F6FC38" w14:textId="77777777" w:rsidTr="00E36E7A">
        <w:tc>
          <w:tcPr>
            <w:tcW w:w="2784" w:type="pct"/>
          </w:tcPr>
          <w:p w14:paraId="49DC206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3026E541" w:rsidR="004A6D6C" w:rsidRPr="00DB08BD" w:rsidRDefault="00FD336A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magoj Šepak</w:t>
            </w:r>
          </w:p>
        </w:tc>
      </w:tr>
      <w:tr w:rsidR="004A6D6C" w:rsidRPr="00DB08BD" w14:paraId="44E4DA81" w14:textId="77777777" w:rsidTr="00E36E7A">
        <w:tc>
          <w:tcPr>
            <w:tcW w:w="2784" w:type="pct"/>
          </w:tcPr>
          <w:p w14:paraId="5836B52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6954AA46" w:rsidR="004A6D6C" w:rsidRPr="00DB08BD" w:rsidRDefault="00FD336A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Kutina</w:t>
            </w:r>
          </w:p>
        </w:tc>
      </w:tr>
      <w:tr w:rsidR="004A6D6C" w:rsidRPr="00E160FF" w14:paraId="1BC6640F" w14:textId="77777777" w:rsidTr="00E36E7A">
        <w:tc>
          <w:tcPr>
            <w:tcW w:w="2784" w:type="pct"/>
          </w:tcPr>
          <w:p w14:paraId="1A9F55D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6072BAA5" w:rsidR="004A6D6C" w:rsidRPr="00DB08BD" w:rsidRDefault="00FD336A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iši referent za projekte i razvoj</w:t>
            </w:r>
          </w:p>
        </w:tc>
      </w:tr>
      <w:tr w:rsidR="004A6D6C" w:rsidRPr="00DB08BD" w14:paraId="7A58C635" w14:textId="77777777" w:rsidTr="00E36E7A">
        <w:tc>
          <w:tcPr>
            <w:tcW w:w="2784" w:type="pct"/>
          </w:tcPr>
          <w:p w14:paraId="24F951B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6234504C" w:rsidR="004A6D6C" w:rsidRPr="00DB08BD" w:rsidRDefault="00C611F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hyperlink r:id="rId7" w:history="1">
              <w:r w:rsidR="00FD336A" w:rsidRPr="00CF5331">
                <w:rPr>
                  <w:rStyle w:val="Hiperveza"/>
                  <w:rFonts w:ascii="Times New Roman" w:eastAsia="Times New Roman" w:hAnsi="Times New Roman" w:cs="Times New Roman"/>
                  <w:b/>
                  <w:bCs/>
                  <w:w w:val="116"/>
                  <w:position w:val="-1"/>
                  <w:sz w:val="16"/>
                  <w:szCs w:val="16"/>
                  <w:lang w:val="hr-HR"/>
                </w:rPr>
                <w:t>sepak@kutina.hr</w:t>
              </w:r>
            </w:hyperlink>
          </w:p>
        </w:tc>
      </w:tr>
      <w:tr w:rsidR="004A6D6C" w:rsidRPr="00DB08BD" w14:paraId="43D44CF1" w14:textId="77777777" w:rsidTr="00E36E7A">
        <w:tc>
          <w:tcPr>
            <w:tcW w:w="2784" w:type="pct"/>
          </w:tcPr>
          <w:p w14:paraId="3AB8E36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7B39C9C6" w:rsidR="004A6D6C" w:rsidRPr="00DB08BD" w:rsidRDefault="00FD336A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98/9179-459</w:t>
            </w: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zone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zone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201FCFB2" w14:textId="77777777" w:rsidR="00D93AEE" w:rsidRPr="00407280" w:rsidRDefault="00D93AEE" w:rsidP="00D93AEE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18"/>
          <w:szCs w:val="18"/>
          <w:lang w:val="pl-PL" w:eastAsia="hr-HR"/>
        </w:rPr>
      </w:pPr>
      <w:r w:rsidRPr="00407280">
        <w:rPr>
          <w:rFonts w:ascii="Times New Roman" w:eastAsia="Times New Roman" w:hAnsi="Times New Roman"/>
          <w:sz w:val="18"/>
          <w:szCs w:val="18"/>
          <w:lang w:val="pl-PL" w:eastAsia="hr-HR"/>
        </w:rPr>
        <w:t>Ministarstvo gospodarstva i održivog razvoja ne snosi pravnu odgovornost za točnost ili sveobuhvatnost podataka u ovoj bazi podataka. Ministarstvo gospodarstva  i održivog razvoja ne prihvaća odgovornost za bilo kakvu izravnu, neizravnu, posljedičnu ili slučajnu štetu ili gubitke nastale zbog korištenja ove zbirke podataka.</w:t>
      </w:r>
    </w:p>
    <w:p w14:paraId="7F6FAF4F" w14:textId="77777777" w:rsidR="00D93AEE" w:rsidRPr="00407280" w:rsidRDefault="00D93AEE" w:rsidP="00D93AEE">
      <w:pPr>
        <w:rPr>
          <w:lang w:val="pl-PL"/>
        </w:rPr>
      </w:pPr>
    </w:p>
    <w:p w14:paraId="7AA56D1F" w14:textId="77777777" w:rsidR="00D93AEE" w:rsidRPr="00407280" w:rsidRDefault="00D93AEE" w:rsidP="00D93AEE">
      <w:pPr>
        <w:tabs>
          <w:tab w:val="left" w:pos="2520"/>
        </w:tabs>
        <w:rPr>
          <w:lang w:val="pl-PL"/>
        </w:rPr>
      </w:pPr>
    </w:p>
    <w:sectPr w:rsidR="00D93AEE" w:rsidRPr="0040728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TM0MDcyMrE0MTdR0lEKTi0uzszPAykwqgUAC4L4hywAAAA="/>
  </w:docVars>
  <w:rsids>
    <w:rsidRoot w:val="004A6D6C"/>
    <w:rsid w:val="000304CB"/>
    <w:rsid w:val="000E39F1"/>
    <w:rsid w:val="000E766C"/>
    <w:rsid w:val="00190420"/>
    <w:rsid w:val="001F3BCC"/>
    <w:rsid w:val="00316F00"/>
    <w:rsid w:val="003C4108"/>
    <w:rsid w:val="003E0A0F"/>
    <w:rsid w:val="003E2917"/>
    <w:rsid w:val="00407280"/>
    <w:rsid w:val="004A6D6C"/>
    <w:rsid w:val="004C300C"/>
    <w:rsid w:val="00517DEB"/>
    <w:rsid w:val="005D0447"/>
    <w:rsid w:val="005D702B"/>
    <w:rsid w:val="00633EBF"/>
    <w:rsid w:val="006A1CC1"/>
    <w:rsid w:val="006D3B0E"/>
    <w:rsid w:val="006E0913"/>
    <w:rsid w:val="006E2273"/>
    <w:rsid w:val="007E03A3"/>
    <w:rsid w:val="00851865"/>
    <w:rsid w:val="00872C82"/>
    <w:rsid w:val="00963290"/>
    <w:rsid w:val="00973046"/>
    <w:rsid w:val="00AA36F5"/>
    <w:rsid w:val="00AD640E"/>
    <w:rsid w:val="00B12955"/>
    <w:rsid w:val="00B23475"/>
    <w:rsid w:val="00B52EC1"/>
    <w:rsid w:val="00B61DC3"/>
    <w:rsid w:val="00C611F3"/>
    <w:rsid w:val="00CD48DC"/>
    <w:rsid w:val="00D004B6"/>
    <w:rsid w:val="00D221C0"/>
    <w:rsid w:val="00D43AAD"/>
    <w:rsid w:val="00D93AEE"/>
    <w:rsid w:val="00E04AEE"/>
    <w:rsid w:val="00E160FF"/>
    <w:rsid w:val="00E316FD"/>
    <w:rsid w:val="00E34251"/>
    <w:rsid w:val="00E62D80"/>
    <w:rsid w:val="00E9420F"/>
    <w:rsid w:val="00EA1705"/>
    <w:rsid w:val="00EF34AA"/>
    <w:rsid w:val="00FD336A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A6D6C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FD336A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FD33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sepak@kutina.hr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3A6D4E40645449655FB308BBFF138" ma:contentTypeVersion="4" ma:contentTypeDescription="Create a new document." ma:contentTypeScope="" ma:versionID="255f8cfd2f46af31b1ca49a7c9e68734">
  <xsd:schema xmlns:xsd="http://www.w3.org/2001/XMLSchema" xmlns:xs="http://www.w3.org/2001/XMLSchema" xmlns:p="http://schemas.microsoft.com/office/2006/metadata/properties" xmlns:ns3="0713dce0-5b5c-40fa-be48-3bc4add3af33" targetNamespace="http://schemas.microsoft.com/office/2006/metadata/properties" ma:root="true" ma:fieldsID="66da95dfb0f45ad5b1385fbbf549f491" ns3:_="">
    <xsd:import namespace="0713dce0-5b5c-40fa-be48-3bc4add3af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3dce0-5b5c-40fa-be48-3bc4add3a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961A49-FD46-4120-ADAF-38D68C77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3dce0-5b5c-40fa-be48-3bc4add3a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929E94-64AF-4A20-A7BA-973098DEE6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B4C80A-FAD2-4E52-8BC3-4CA93FB84DB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3</Pages>
  <Words>823</Words>
  <Characters>4696</Characters>
  <Application>Microsoft Office Word</Application>
  <DocSecurity>0</DocSecurity>
  <Lines>39</Lines>
  <Paragraphs>1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Hrvoje Krmelic</cp:lastModifiedBy>
  <cp:revision>4</cp:revision>
  <cp:lastPrinted>2023-09-18T06:55:00Z</cp:lastPrinted>
  <dcterms:created xsi:type="dcterms:W3CDTF">2023-09-18T07:18:00Z</dcterms:created>
  <dcterms:modified xsi:type="dcterms:W3CDTF">2023-10-30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93A6D4E40645449655FB308BBFF138</vt:lpwstr>
  </property>
</Properties>
</file>